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1D500" w14:textId="77777777" w:rsidR="00786723" w:rsidRDefault="00786723" w:rsidP="002A2B8F">
      <w:pPr>
        <w:jc w:val="center"/>
      </w:pPr>
    </w:p>
    <w:p w14:paraId="25F820F2" w14:textId="77777777" w:rsidR="0061157B" w:rsidRDefault="0061157B" w:rsidP="0061157B">
      <w:pPr>
        <w:jc w:val="center"/>
      </w:pPr>
      <w:r>
        <w:t xml:space="preserve">Program: BE Computer Engineering </w:t>
      </w:r>
    </w:p>
    <w:p w14:paraId="3B14A673" w14:textId="77777777" w:rsidR="0061157B" w:rsidRDefault="0061157B" w:rsidP="0061157B">
      <w:pPr>
        <w:jc w:val="center"/>
      </w:pPr>
      <w:r>
        <w:t>Curriculum Scheme: Revised 2016</w:t>
      </w:r>
    </w:p>
    <w:p w14:paraId="22426F02" w14:textId="77777777" w:rsidR="0061157B" w:rsidRDefault="0061157B" w:rsidP="0061157B">
      <w:pPr>
        <w:jc w:val="center"/>
      </w:pPr>
      <w:r>
        <w:t>Examination: Third Year Semester V</w:t>
      </w:r>
    </w:p>
    <w:p w14:paraId="69A96269" w14:textId="77777777" w:rsidR="0061157B" w:rsidRDefault="0061157B" w:rsidP="0061157B">
      <w:pPr>
        <w:jc w:val="center"/>
      </w:pPr>
      <w:r>
        <w:t>Course Code: CSC503 and Course Name: Computer Networks</w:t>
      </w:r>
    </w:p>
    <w:p w14:paraId="22314950" w14:textId="36BA8098" w:rsidR="0061157B" w:rsidRDefault="0061157B" w:rsidP="0061157B">
      <w:r>
        <w:t xml:space="preserve">Time: </w:t>
      </w:r>
      <w:r w:rsidR="000065D4">
        <w:t>1-hour</w:t>
      </w:r>
      <w:r>
        <w:t xml:space="preserve">         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06EAED33" w:rsidR="00493EC9" w:rsidRDefault="002B6647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2A93143D" w:rsidR="00493EC9" w:rsidRPr="00A45826" w:rsidRDefault="002B6647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03C8B019" w:rsidR="00493EC9" w:rsidRDefault="002B6647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3DD73A37" w:rsidR="00493EC9" w:rsidRPr="00A45826" w:rsidRDefault="002B6647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0AECD6B5" w:rsidR="00493EC9" w:rsidRDefault="002B6647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72EF7431" w:rsidR="00493EC9" w:rsidRDefault="00203C6A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1160F8BD" w:rsidR="00493EC9" w:rsidRDefault="00203C6A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738AFFCC" w:rsidR="00493EC9" w:rsidRPr="00A45826" w:rsidRDefault="00203C6A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565DB80B" w:rsidR="00493EC9" w:rsidRDefault="00203C6A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1674DCC5" w:rsidR="00493EC9" w:rsidRDefault="00203C6A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5B0A63C9" w:rsidR="00493EC9" w:rsidRDefault="00203C6A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6E29B0EF" w:rsidR="00493EC9" w:rsidRDefault="00D5036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59FBE6DE" w:rsidR="00493EC9" w:rsidRDefault="00D5036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647012B9" w:rsidR="00493EC9" w:rsidRPr="00A45826" w:rsidRDefault="00D5036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11B7E038" w:rsidR="00493EC9" w:rsidRDefault="00D3726F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1BA5C659" w:rsidR="00493EC9" w:rsidRDefault="00D3726F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2F493A67" w:rsidR="00493EC9" w:rsidRDefault="00D3726F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365D994A" w:rsidR="00493EC9" w:rsidRDefault="00D3726F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30EBD2AD" w:rsidR="006967DC" w:rsidRDefault="001D5945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390D46DC" w:rsidR="006967DC" w:rsidRPr="00A45826" w:rsidRDefault="001D5945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14B781AE" w:rsidR="006967DC" w:rsidRDefault="001D5945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2F074D7D" w:rsidR="006967DC" w:rsidRDefault="001D5945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416293FE" w:rsidR="006967DC" w:rsidRDefault="001D5945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2339FA5C" w:rsidR="006967DC" w:rsidRPr="00A45826" w:rsidRDefault="001D5945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56805CB2" w:rsidR="006967DC" w:rsidRPr="00A45826" w:rsidRDefault="001D5945" w:rsidP="004C5E1C">
            <w:pPr>
              <w:spacing w:before="120" w:after="120"/>
            </w:pPr>
            <w:r>
              <w:t>B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C8ED21" w14:textId="77777777" w:rsidR="00F77B08" w:rsidRDefault="00F77B08" w:rsidP="00353258">
      <w:pPr>
        <w:spacing w:after="0" w:line="240" w:lineRule="auto"/>
      </w:pPr>
      <w:r>
        <w:separator/>
      </w:r>
    </w:p>
  </w:endnote>
  <w:endnote w:type="continuationSeparator" w:id="0">
    <w:p w14:paraId="436ED472" w14:textId="77777777" w:rsidR="00F77B08" w:rsidRDefault="00F77B08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48A9551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92A86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F1F12B" w14:textId="77777777" w:rsidR="00F77B08" w:rsidRDefault="00F77B08" w:rsidP="00353258">
      <w:pPr>
        <w:spacing w:after="0" w:line="240" w:lineRule="auto"/>
      </w:pPr>
      <w:r>
        <w:separator/>
      </w:r>
    </w:p>
  </w:footnote>
  <w:footnote w:type="continuationSeparator" w:id="0">
    <w:p w14:paraId="60011CC0" w14:textId="77777777" w:rsidR="00F77B08" w:rsidRDefault="00F77B08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065D4"/>
    <w:rsid w:val="00046E38"/>
    <w:rsid w:val="000565E1"/>
    <w:rsid w:val="00090303"/>
    <w:rsid w:val="00092A86"/>
    <w:rsid w:val="000A71DC"/>
    <w:rsid w:val="000B0463"/>
    <w:rsid w:val="00152C7E"/>
    <w:rsid w:val="00155B7B"/>
    <w:rsid w:val="0019530F"/>
    <w:rsid w:val="001A2F9B"/>
    <w:rsid w:val="001D5945"/>
    <w:rsid w:val="001F560E"/>
    <w:rsid w:val="00203C6A"/>
    <w:rsid w:val="0026644F"/>
    <w:rsid w:val="002A0276"/>
    <w:rsid w:val="002A2B8F"/>
    <w:rsid w:val="002A7E52"/>
    <w:rsid w:val="002B6647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20877"/>
    <w:rsid w:val="00453563"/>
    <w:rsid w:val="00474321"/>
    <w:rsid w:val="00493EC9"/>
    <w:rsid w:val="004A204F"/>
    <w:rsid w:val="004B3C06"/>
    <w:rsid w:val="004C5E1C"/>
    <w:rsid w:val="004D6897"/>
    <w:rsid w:val="004E7422"/>
    <w:rsid w:val="00506B1D"/>
    <w:rsid w:val="005263D4"/>
    <w:rsid w:val="00547172"/>
    <w:rsid w:val="005E2327"/>
    <w:rsid w:val="0061157B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057BE"/>
    <w:rsid w:val="00723924"/>
    <w:rsid w:val="00775178"/>
    <w:rsid w:val="00786723"/>
    <w:rsid w:val="00794CB9"/>
    <w:rsid w:val="007B79B6"/>
    <w:rsid w:val="007C4ACA"/>
    <w:rsid w:val="007E00F1"/>
    <w:rsid w:val="00806E4E"/>
    <w:rsid w:val="00836DE6"/>
    <w:rsid w:val="008D39B1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50232"/>
    <w:rsid w:val="00A62CE8"/>
    <w:rsid w:val="00AA604A"/>
    <w:rsid w:val="00AB77B5"/>
    <w:rsid w:val="00AD6DB4"/>
    <w:rsid w:val="00AE37A1"/>
    <w:rsid w:val="00AF07FF"/>
    <w:rsid w:val="00B630FD"/>
    <w:rsid w:val="00B73151"/>
    <w:rsid w:val="00B845B6"/>
    <w:rsid w:val="00BC767D"/>
    <w:rsid w:val="00BE6403"/>
    <w:rsid w:val="00CB4F1A"/>
    <w:rsid w:val="00CC01A6"/>
    <w:rsid w:val="00CC0EA8"/>
    <w:rsid w:val="00CD7F03"/>
    <w:rsid w:val="00D3726F"/>
    <w:rsid w:val="00D50362"/>
    <w:rsid w:val="00D622E2"/>
    <w:rsid w:val="00E23CC6"/>
    <w:rsid w:val="00E42CC1"/>
    <w:rsid w:val="00E80C6E"/>
    <w:rsid w:val="00E81747"/>
    <w:rsid w:val="00F149E4"/>
    <w:rsid w:val="00F25852"/>
    <w:rsid w:val="00F34921"/>
    <w:rsid w:val="00F764F5"/>
    <w:rsid w:val="00F77B08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76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ofiya Mujawar</cp:lastModifiedBy>
  <cp:revision>8</cp:revision>
  <dcterms:created xsi:type="dcterms:W3CDTF">2020-09-20T04:24:00Z</dcterms:created>
  <dcterms:modified xsi:type="dcterms:W3CDTF">2020-09-25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